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s de 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baiss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ection_origine_A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terminotermin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laterolat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[NA - NA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[103 - 1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[99 - 1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ul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[Q1 - Q3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4:18:53Z</dcterms:created>
  <dcterms:modified xsi:type="dcterms:W3CDTF">2025-07-19T14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